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ghanis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5/199870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ghanis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66/205953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737/1720063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88/1745048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2258/12729152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3766/1280428583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3T18:31:08Z</dcterms:created>
  <dcterms:modified xsi:type="dcterms:W3CDTF">2025-10-23T18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